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5DCDC411" w:rsidR="00FF429F" w:rsidRDefault="00FF429F" w:rsidP="00FF429F">
      <w:pPr>
        <w:pStyle w:val="BodyText"/>
        <w:ind w:left="1299" w:right="1297" w:firstLine="0"/>
        <w:jc w:val="center"/>
        <w:rPr>
          <w:color w:val="0000FF"/>
          <w:u w:val="single" w:color="0000FF"/>
        </w:rPr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9E79BD0" w14:textId="77777777" w:rsidR="003A093A" w:rsidRDefault="003A093A" w:rsidP="00FF429F">
      <w:pPr>
        <w:pStyle w:val="BodyText"/>
        <w:ind w:left="1299" w:right="1297" w:firstLine="0"/>
        <w:jc w:val="center"/>
      </w:pPr>
    </w:p>
    <w:p w14:paraId="2ED5D7D4" w14:textId="77777777" w:rsidR="003A093A" w:rsidRPr="003923B4" w:rsidRDefault="003A093A" w:rsidP="003A093A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5CC5A6F9" w14:textId="77777777" w:rsidR="003A093A" w:rsidRDefault="003A093A" w:rsidP="003A093A">
      <w:pPr>
        <w:pStyle w:val="BodyText"/>
        <w:ind w:left="111" w:firstLine="0"/>
        <w:rPr>
          <w:sz w:val="2"/>
        </w:rPr>
      </w:pPr>
    </w:p>
    <w:p w14:paraId="25A378D3" w14:textId="77777777" w:rsidR="003A093A" w:rsidRDefault="003A093A" w:rsidP="003A093A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0B5EEC61" w14:textId="2FBCA32C" w:rsidR="003A093A" w:rsidRDefault="00FC2EC5" w:rsidP="003A093A">
      <w:pPr>
        <w:tabs>
          <w:tab w:val="left" w:pos="8625"/>
        </w:tabs>
        <w:ind w:left="140"/>
        <w:rPr>
          <w:i/>
        </w:rPr>
      </w:pPr>
      <w:r w:rsidRPr="006B7BE2">
        <w:rPr>
          <w:i/>
        </w:rPr>
        <w:t xml:space="preserve">Oracle </w:t>
      </w:r>
      <w:r w:rsidR="003A093A" w:rsidRPr="006B7BE2">
        <w:rPr>
          <w:i/>
        </w:rPr>
        <w:t>Database</w:t>
      </w:r>
      <w:r w:rsidR="003A093A" w:rsidRPr="006B7BE2">
        <w:rPr>
          <w:i/>
          <w:spacing w:val="-2"/>
        </w:rPr>
        <w:t xml:space="preserve"> </w:t>
      </w:r>
      <w:r w:rsidR="003A093A" w:rsidRPr="006B7BE2">
        <w:rPr>
          <w:i/>
        </w:rPr>
        <w:t>Administrator</w:t>
      </w:r>
      <w:r w:rsidR="003A093A">
        <w:rPr>
          <w:i/>
        </w:rPr>
        <w:tab/>
        <w:t>Nov ’21 – Present</w:t>
      </w:r>
    </w:p>
    <w:p w14:paraId="3DB35781" w14:textId="5A091F37" w:rsidR="00EB1F9E" w:rsidRDefault="00EB1F9E" w:rsidP="00EB1F9E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Managing </w:t>
      </w:r>
      <w:r w:rsidR="005E5D75">
        <w:t xml:space="preserve">multiple </w:t>
      </w:r>
      <w:r>
        <w:t>Oracle database</w:t>
      </w:r>
      <w:r w:rsidR="005E5D75">
        <w:t>s</w:t>
      </w:r>
      <w:r>
        <w:t xml:space="preserve"> for a </w:t>
      </w:r>
      <w:r w:rsidR="005E5D75">
        <w:t xml:space="preserve">covid-information portal, providing </w:t>
      </w:r>
      <w:r>
        <w:t xml:space="preserve">student </w:t>
      </w:r>
      <w:r w:rsidR="005E5D75">
        <w:t xml:space="preserve">&amp; employee </w:t>
      </w:r>
      <w:r>
        <w:t>information</w:t>
      </w:r>
      <w:r w:rsidR="005E5D75">
        <w:t xml:space="preserve">, </w:t>
      </w:r>
      <w:r>
        <w:t>safety</w:t>
      </w:r>
      <w:r w:rsidR="005E5D75">
        <w:t xml:space="preserve"> &amp; emergency</w:t>
      </w:r>
      <w:r>
        <w:t xml:space="preserve"> services</w:t>
      </w:r>
      <w:r w:rsidR="005E5D75">
        <w:t xml:space="preserve">, </w:t>
      </w:r>
      <w:r w:rsidR="006A6BFD">
        <w:t>helpline, etc.</w:t>
      </w:r>
    </w:p>
    <w:p w14:paraId="48A034E0" w14:textId="77777777" w:rsidR="006A6BFD" w:rsidRDefault="006A6BFD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Responsibilities: </w:t>
      </w:r>
    </w:p>
    <w:p w14:paraId="596C4A25" w14:textId="77777777" w:rsidR="009533A9" w:rsidRDefault="003A093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>Configur</w:t>
      </w:r>
      <w:r w:rsidR="006A6BFD">
        <w:t xml:space="preserve">ation and </w:t>
      </w:r>
      <w:r w:rsidR="009533A9">
        <w:t>maintenance of</w:t>
      </w:r>
      <w:r>
        <w:t xml:space="preserve"> automated delivery of oracle database services</w:t>
      </w:r>
      <w:r w:rsidR="009533A9">
        <w:t>.</w:t>
      </w:r>
    </w:p>
    <w:p w14:paraId="539F01C8" w14:textId="3B40C064" w:rsidR="003A093A" w:rsidRDefault="009533A9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 xml:space="preserve">Developed </w:t>
      </w:r>
      <w:r w:rsidR="003A093A">
        <w:t xml:space="preserve">Ansible cookbooks via AWS services like EC2 and </w:t>
      </w:r>
      <w:proofErr w:type="gramStart"/>
      <w:r w:rsidR="003A093A">
        <w:t xml:space="preserve">RDS, </w:t>
      </w:r>
      <w:r>
        <w:t xml:space="preserve"> for</w:t>
      </w:r>
      <w:proofErr w:type="gramEnd"/>
      <w:r>
        <w:t xml:space="preserve"> automation of service delivery</w:t>
      </w:r>
      <w:r w:rsidR="003A093A">
        <w:t>.</w:t>
      </w:r>
    </w:p>
    <w:p w14:paraId="2BE0813F" w14:textId="065162C2" w:rsidR="00280DCA" w:rsidRDefault="00280DC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 xml:space="preserve">Managing medium and high priority ServiceNow tickets. </w:t>
      </w:r>
    </w:p>
    <w:p w14:paraId="7B466A84" w14:textId="053232C7" w:rsidR="00280DCA" w:rsidRDefault="00280DC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>Creating ReactJS Dashboards for visualizing real-time covid-19 cases &amp; contraction rate.</w:t>
      </w:r>
    </w:p>
    <w:p w14:paraId="4E0D671F" w14:textId="77777777" w:rsidR="008B0B32" w:rsidRDefault="008B0B32" w:rsidP="008B0B32">
      <w:pPr>
        <w:tabs>
          <w:tab w:val="left" w:pos="6402"/>
        </w:tabs>
        <w:ind w:left="140"/>
        <w:rPr>
          <w:b/>
        </w:rPr>
      </w:pPr>
    </w:p>
    <w:p w14:paraId="15659BFB" w14:textId="62A77A58" w:rsidR="008B0B32" w:rsidRDefault="008B0B32" w:rsidP="008B0B32">
      <w:pPr>
        <w:tabs>
          <w:tab w:val="left" w:pos="6402"/>
        </w:tabs>
        <w:ind w:left="140"/>
        <w:rPr>
          <w:b/>
        </w:rPr>
      </w:pPr>
      <w:r>
        <w:rPr>
          <w:b/>
        </w:rPr>
        <w:t>Relevium – (Research Project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Mumbai, India</w:t>
      </w:r>
    </w:p>
    <w:p w14:paraId="761DB47D" w14:textId="26DDEDA5" w:rsidR="008B0B32" w:rsidRPr="004F76D8" w:rsidRDefault="008B0B32" w:rsidP="008B0B32">
      <w:pPr>
        <w:tabs>
          <w:tab w:val="left" w:pos="6402"/>
        </w:tabs>
        <w:ind w:left="140"/>
        <w:rPr>
          <w:b/>
          <w:i/>
          <w:iCs/>
        </w:rPr>
      </w:pPr>
      <w:r>
        <w:rPr>
          <w:i/>
        </w:rPr>
        <w:t>Disaster Management using Twitter (</w:t>
      </w:r>
      <w:hyperlink r:id="rId7">
        <w:r w:rsidRPr="00F71BBE">
          <w:rPr>
            <w:i/>
            <w:iCs/>
            <w:color w:val="0000FF"/>
            <w:u w:val="single" w:color="0000FF"/>
          </w:rPr>
          <w:t>https://github.com/jaydbendre/Relevium</w:t>
        </w:r>
      </w:hyperlink>
      <w:r>
        <w:rPr>
          <w:i/>
        </w:rPr>
        <w:t xml:space="preserve">)  </w:t>
      </w:r>
      <w:r>
        <w:rPr>
          <w:i/>
        </w:rPr>
        <w:tab/>
        <w:t xml:space="preserve">             </w:t>
      </w:r>
      <w:r w:rsidR="007E2A18">
        <w:rPr>
          <w:i/>
        </w:rPr>
        <w:tab/>
        <w:t xml:space="preserve">             </w:t>
      </w:r>
      <w:r>
        <w:rPr>
          <w:i/>
        </w:rPr>
        <w:t>Jun ’20 – Jun</w:t>
      </w:r>
      <w:r>
        <w:rPr>
          <w:i/>
          <w:spacing w:val="1"/>
        </w:rPr>
        <w:t xml:space="preserve"> </w:t>
      </w:r>
      <w:r>
        <w:rPr>
          <w:i/>
        </w:rPr>
        <w:t>‘21</w:t>
      </w:r>
    </w:p>
    <w:p w14:paraId="1E84AB2C" w14:textId="21FA0EB9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  <w:r w:rsidR="007E2A18">
        <w:t>.</w:t>
      </w:r>
    </w:p>
    <w:p w14:paraId="1113A3E1" w14:textId="2F1975B3" w:rsidR="007E2A18" w:rsidRDefault="007E2A18" w:rsidP="007E2A18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 w:rsidRPr="00F71BBE">
        <w:rPr>
          <w:i/>
          <w:iCs/>
          <w:color w:val="0000FF"/>
          <w:spacing w:val="-9"/>
        </w:rPr>
        <w:t xml:space="preserve"> </w:t>
      </w:r>
      <w:hyperlink r:id="rId8">
        <w:r w:rsidRPr="00F71BBE">
          <w:rPr>
            <w:i/>
            <w:iCs/>
            <w:color w:val="0000FF"/>
            <w:u w:val="single" w:color="0000FF"/>
          </w:rPr>
          <w:t>https://ieeexplore.ieee.org/document/9498419</w:t>
        </w:r>
      </w:hyperlink>
    </w:p>
    <w:p w14:paraId="16142682" w14:textId="4E817F15" w:rsidR="003A093A" w:rsidRDefault="003A093A" w:rsidP="003A093A">
      <w:pPr>
        <w:tabs>
          <w:tab w:val="left" w:pos="500"/>
          <w:tab w:val="left" w:pos="501"/>
        </w:tabs>
        <w:ind w:right="135"/>
      </w:pPr>
    </w:p>
    <w:p w14:paraId="50129D70" w14:textId="77777777" w:rsidR="008B0B32" w:rsidRDefault="008B0B32" w:rsidP="008B0B32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 xml:space="preserve">        Mumbai, India</w:t>
      </w:r>
    </w:p>
    <w:p w14:paraId="752EA4C8" w14:textId="77777777" w:rsidR="008B0B32" w:rsidRDefault="008B0B32" w:rsidP="008B0B32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1974775B" w14:textId="7777777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 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>massive datasets into Oracle &amp; MySQL databases using 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2413AAB6" w14:textId="7777777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 xml:space="preserve">Created a data pipeline for conversion of 5TB of unstructured data obtained from scanned records into structured JSON format to store it in Oracle database using Python. </w:t>
      </w:r>
    </w:p>
    <w:p w14:paraId="58F52829" w14:textId="2740539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 xml:space="preserve">Developed a REST API-based Dashboard using </w:t>
      </w:r>
      <w:r w:rsidRPr="00B0276B">
        <w:rPr>
          <w:i/>
          <w:iCs/>
        </w:rPr>
        <w:t>‘Requests’</w:t>
      </w:r>
      <w:r>
        <w:t xml:space="preserve"> representing financial insights with a latency of 0.4s</w:t>
      </w:r>
    </w:p>
    <w:p w14:paraId="3015C709" w14:textId="77777777" w:rsidR="008B0B32" w:rsidRDefault="008B0B32" w:rsidP="003A093A">
      <w:pPr>
        <w:tabs>
          <w:tab w:val="left" w:pos="500"/>
          <w:tab w:val="left" w:pos="501"/>
        </w:tabs>
        <w:ind w:right="135"/>
      </w:pPr>
    </w:p>
    <w:p w14:paraId="1E15FC54" w14:textId="5A3AA392" w:rsidR="003A093A" w:rsidRDefault="003A093A" w:rsidP="003A093A">
      <w:pPr>
        <w:pStyle w:val="Heading1"/>
        <w:tabs>
          <w:tab w:val="left" w:pos="8364"/>
        </w:tabs>
      </w:pPr>
      <w:r>
        <w:t>University of Mumbai</w:t>
      </w:r>
      <w:r>
        <w:tab/>
      </w:r>
      <w:r w:rsidR="00CC7222">
        <w:t xml:space="preserve">        </w:t>
      </w:r>
      <w:proofErr w:type="spellStart"/>
      <w:r w:rsidR="00787EBE">
        <w:t>Mumbai</w:t>
      </w:r>
      <w:proofErr w:type="spellEnd"/>
      <w:r>
        <w:t>,</w:t>
      </w:r>
      <w:r>
        <w:rPr>
          <w:spacing w:val="-1"/>
        </w:rPr>
        <w:t xml:space="preserve"> </w:t>
      </w:r>
      <w:r>
        <w:t>India</w:t>
      </w:r>
    </w:p>
    <w:p w14:paraId="4C7DF7B5" w14:textId="77777777" w:rsidR="003A093A" w:rsidRDefault="003A093A" w:rsidP="003A093A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1794C8C0" w14:textId="3DFBA1EF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>Designed a MySQL database</w:t>
      </w:r>
      <w:r w:rsidR="008339D3">
        <w:t xml:space="preserve"> with a Python Django backend server</w:t>
      </w:r>
      <w:r>
        <w:t xml:space="preserve"> for the events section of the </w:t>
      </w:r>
      <w:r>
        <w:t xml:space="preserve">university </w:t>
      </w:r>
      <w:r w:rsidR="00280DCA">
        <w:t xml:space="preserve">information portal </w:t>
      </w:r>
      <w:r>
        <w:t>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41E63A1A" w14:textId="1F272BBC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 xml:space="preserve">Deployed </w:t>
      </w:r>
      <w:r w:rsidR="00280DCA">
        <w:t>portal</w:t>
      </w:r>
      <w:r>
        <w:t xml:space="preserve"> onto </w:t>
      </w:r>
      <w:r w:rsidR="000C5146">
        <w:t xml:space="preserve">a </w:t>
      </w:r>
      <w:r>
        <w:t xml:space="preserve">Linux server that helped in increasing the social media reach of the </w:t>
      </w:r>
      <w:r w:rsidR="005D76EA">
        <w:t>university</w:t>
      </w:r>
      <w:r>
        <w:t xml:space="preserve">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384FD4CF" w14:textId="0B222D80" w:rsidR="003A093A" w:rsidRDefault="003A093A" w:rsidP="003A093A">
      <w:pPr>
        <w:pStyle w:val="Heading1"/>
        <w:tabs>
          <w:tab w:val="left" w:pos="8364"/>
        </w:tabs>
        <w:ind w:left="0"/>
      </w:pPr>
    </w:p>
    <w:p w14:paraId="3D5AF912" w14:textId="56BCDF2A" w:rsidR="008B0B32" w:rsidRDefault="008B0B32" w:rsidP="008B0B32">
      <w:pPr>
        <w:tabs>
          <w:tab w:val="left" w:pos="6402"/>
        </w:tabs>
        <w:ind w:left="140"/>
        <w:rPr>
          <w:b/>
        </w:rPr>
      </w:pPr>
      <w:r>
        <w:rPr>
          <w:b/>
        </w:rPr>
        <w:t xml:space="preserve">Rativity – (Hackathon </w:t>
      </w:r>
      <w:r w:rsidR="006B7BE2">
        <w:rPr>
          <w:b/>
        </w:rPr>
        <w:t>organized by Government of India</w:t>
      </w:r>
      <w:r>
        <w:rPr>
          <w:b/>
        </w:rPr>
        <w:t>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Mumbai, India</w:t>
      </w:r>
    </w:p>
    <w:p w14:paraId="6611F9F5" w14:textId="29B56C86" w:rsidR="008B0B32" w:rsidRPr="007D7B7D" w:rsidRDefault="008B0B32" w:rsidP="008B0B32">
      <w:pPr>
        <w:tabs>
          <w:tab w:val="left" w:pos="6537"/>
        </w:tabs>
        <w:ind w:left="140"/>
        <w:rPr>
          <w:b/>
        </w:rPr>
      </w:pPr>
      <w:r>
        <w:rPr>
          <w:i/>
        </w:rPr>
        <w:t>An organizational tree designer (</w:t>
      </w:r>
      <w:hyperlink r:id="rId9">
        <w:r w:rsidRPr="00F71BBE">
          <w:rPr>
            <w:i/>
            <w:iCs/>
            <w:color w:val="0000FF"/>
            <w:u w:val="single" w:color="0000FF"/>
          </w:rPr>
          <w:t>https://github.com/jaydbendre/Rativity</w:t>
        </w:r>
      </w:hyperlink>
      <w:r w:rsidRPr="00F71BBE">
        <w:rPr>
          <w:i/>
        </w:rPr>
        <w:t>)</w:t>
      </w:r>
      <w:r>
        <w:rPr>
          <w:i/>
        </w:rPr>
        <w:t xml:space="preserve">                                       </w:t>
      </w:r>
      <w:r w:rsidR="00F71BBE">
        <w:rPr>
          <w:i/>
        </w:rPr>
        <w:t xml:space="preserve"> </w:t>
      </w:r>
      <w:r>
        <w:rPr>
          <w:i/>
        </w:rPr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019FAD9D" w14:textId="5A4C3AA2" w:rsidR="00370099" w:rsidRPr="00370099" w:rsidRDefault="00370099" w:rsidP="00370099">
      <w:pPr>
        <w:pStyle w:val="ListParagraph"/>
        <w:numPr>
          <w:ilvl w:val="0"/>
          <w:numId w:val="2"/>
        </w:numPr>
        <w:tabs>
          <w:tab w:val="left" w:pos="8633"/>
        </w:tabs>
        <w:rPr>
          <w:iCs/>
        </w:rPr>
      </w:pPr>
      <w:r w:rsidRPr="00370099">
        <w:rPr>
          <w:iCs/>
        </w:rPr>
        <w:t xml:space="preserve">Winner </w:t>
      </w:r>
      <w:r>
        <w:rPr>
          <w:iCs/>
        </w:rPr>
        <w:t xml:space="preserve">of </w:t>
      </w:r>
      <w:r w:rsidRPr="00370099">
        <w:rPr>
          <w:iCs/>
        </w:rPr>
        <w:t>Smart India Hackathon (2019)</w:t>
      </w:r>
      <w:r w:rsidRPr="00370099">
        <w:rPr>
          <w:iCs/>
        </w:rPr>
        <w:tab/>
      </w:r>
    </w:p>
    <w:p w14:paraId="39383BCD" w14:textId="6D4816CD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 xml:space="preserve">Developed identity and access management application capable of providing flexibility to an organization to easily transfer, relocate, </w:t>
      </w:r>
      <w:proofErr w:type="gramStart"/>
      <w:r>
        <w:t>promote</w:t>
      </w:r>
      <w:proofErr w:type="gramEnd"/>
      <w:r>
        <w:t xml:space="preserve"> and retire employees</w:t>
      </w:r>
    </w:p>
    <w:p w14:paraId="13CDE990" w14:textId="77777777" w:rsidR="008B0B32" w:rsidRDefault="008B0B32" w:rsidP="003A093A">
      <w:pPr>
        <w:pStyle w:val="Heading1"/>
        <w:tabs>
          <w:tab w:val="left" w:pos="8364"/>
        </w:tabs>
        <w:ind w:left="0"/>
      </w:pPr>
    </w:p>
    <w:p w14:paraId="05660FA3" w14:textId="0F6620BC" w:rsidR="003A093A" w:rsidRDefault="003A093A" w:rsidP="003A093A">
      <w:pPr>
        <w:pStyle w:val="Heading1"/>
        <w:tabs>
          <w:tab w:val="left" w:pos="8364"/>
        </w:tabs>
      </w:pPr>
      <w:r>
        <w:t xml:space="preserve">University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</w:r>
      <w:r w:rsidR="00CC7222">
        <w:t xml:space="preserve">        </w:t>
      </w:r>
      <w:r w:rsidR="00787EBE">
        <w:t>Mumbai</w:t>
      </w:r>
      <w:r>
        <w:t>, India</w:t>
      </w:r>
    </w:p>
    <w:p w14:paraId="37729EC8" w14:textId="77777777" w:rsidR="003A093A" w:rsidRDefault="003A093A" w:rsidP="003A093A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43422BD5" w14:textId="72754A97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</w:t>
      </w:r>
      <w:r w:rsidR="00FF11AD">
        <w:t xml:space="preserve"> a keyword search engine to an NLP semantic search </w:t>
      </w:r>
      <w:proofErr w:type="gramStart"/>
      <w:r w:rsidR="00FF11AD">
        <w:t xml:space="preserve">engine </w:t>
      </w:r>
      <w:r>
        <w:t xml:space="preserve"> –</w:t>
      </w:r>
      <w:proofErr w:type="gramEnd"/>
      <w:r>
        <w:t xml:space="preserve"> capable of parsing 325 pages and fetching the data back</w:t>
      </w:r>
      <w:r w:rsidR="00FF11AD">
        <w:t xml:space="preserve"> using </w:t>
      </w:r>
      <w:proofErr w:type="spellStart"/>
      <w:r w:rsidR="00FF11AD">
        <w:t>PyCrawler</w:t>
      </w:r>
      <w:proofErr w:type="spellEnd"/>
      <w:r>
        <w:t xml:space="preserve"> – clustered into various</w:t>
      </w:r>
      <w:r>
        <w:rPr>
          <w:spacing w:val="-5"/>
        </w:rPr>
        <w:t xml:space="preserve"> </w:t>
      </w:r>
      <w:r>
        <w:t>categories.</w:t>
      </w:r>
    </w:p>
    <w:p w14:paraId="5C9867AA" w14:textId="0ABD459E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 xml:space="preserve">Improved the latency rate by reduction in the latency time from 320 – 380 </w:t>
      </w:r>
      <w:proofErr w:type="spellStart"/>
      <w:r>
        <w:t>ms</w:t>
      </w:r>
      <w:proofErr w:type="spellEnd"/>
      <w:r>
        <w:t xml:space="preserve"> to 20-40 </w:t>
      </w:r>
      <w:proofErr w:type="spellStart"/>
      <w:r>
        <w:t>ms</w:t>
      </w:r>
      <w:proofErr w:type="spellEnd"/>
      <w:r>
        <w:t xml:space="preserve">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1A246C08" w14:textId="34C86ABA" w:rsidR="00570D5D" w:rsidRDefault="00570D5D" w:rsidP="00570D5D">
      <w:pPr>
        <w:tabs>
          <w:tab w:val="left" w:pos="500"/>
          <w:tab w:val="left" w:pos="501"/>
        </w:tabs>
        <w:spacing w:before="1"/>
        <w:ind w:left="139" w:right="137"/>
      </w:pPr>
    </w:p>
    <w:p w14:paraId="5EF13023" w14:textId="347AF373" w:rsidR="00A605DF" w:rsidRDefault="00A605DF" w:rsidP="00A605DF">
      <w:pPr>
        <w:tabs>
          <w:tab w:val="left" w:pos="500"/>
          <w:tab w:val="left" w:pos="501"/>
        </w:tabs>
        <w:spacing w:before="1"/>
        <w:ind w:right="137"/>
      </w:pPr>
    </w:p>
    <w:p w14:paraId="07D753A8" w14:textId="4DF70DFD" w:rsidR="00B53FC5" w:rsidRDefault="008C1F40" w:rsidP="008B0B32">
      <w:pPr>
        <w:tabs>
          <w:tab w:val="left" w:pos="500"/>
          <w:tab w:val="left" w:pos="501"/>
        </w:tabs>
        <w:spacing w:before="2"/>
        <w:ind w:right="134"/>
      </w:pPr>
      <w:r>
        <w:t>.</w:t>
      </w:r>
    </w:p>
    <w:p w14:paraId="77069B79" w14:textId="35B196C1" w:rsidR="0075725E" w:rsidRDefault="0075725E" w:rsidP="0075725E">
      <w:pPr>
        <w:tabs>
          <w:tab w:val="left" w:pos="500"/>
          <w:tab w:val="left" w:pos="501"/>
        </w:tabs>
        <w:spacing w:before="2"/>
        <w:ind w:left="139" w:right="134"/>
      </w:pPr>
    </w:p>
    <w:p w14:paraId="5E4BD17B" w14:textId="1F791F21" w:rsidR="0075725E" w:rsidRDefault="0075725E" w:rsidP="006B7BE2">
      <w:pPr>
        <w:tabs>
          <w:tab w:val="left" w:pos="500"/>
          <w:tab w:val="left" w:pos="501"/>
        </w:tabs>
        <w:spacing w:before="2"/>
        <w:ind w:right="134"/>
      </w:pPr>
    </w:p>
    <w:p w14:paraId="04ABED57" w14:textId="77777777" w:rsidR="007E2A18" w:rsidRDefault="007E2A18" w:rsidP="006B7BE2">
      <w:pPr>
        <w:tabs>
          <w:tab w:val="left" w:pos="500"/>
          <w:tab w:val="left" w:pos="501"/>
        </w:tabs>
        <w:spacing w:before="2"/>
        <w:ind w:right="134"/>
      </w:pPr>
    </w:p>
    <w:p w14:paraId="0CB5B84E" w14:textId="77777777" w:rsidR="0075725E" w:rsidRPr="00B53FC5" w:rsidRDefault="0075725E" w:rsidP="0075725E">
      <w:pPr>
        <w:tabs>
          <w:tab w:val="left" w:pos="500"/>
          <w:tab w:val="left" w:pos="501"/>
        </w:tabs>
        <w:spacing w:before="2"/>
        <w:ind w:left="139" w:right="134"/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lastRenderedPageBreak/>
        <w:t>EDUCATION</w:t>
      </w:r>
    </w:p>
    <w:p w14:paraId="78AEAA65" w14:textId="74AE6138" w:rsidR="00FF429F" w:rsidRDefault="00FF429F" w:rsidP="00FF429F">
      <w:pPr>
        <w:pStyle w:val="BodyText"/>
        <w:ind w:left="111" w:firstLine="0"/>
        <w:rPr>
          <w:sz w:val="2"/>
        </w:rPr>
      </w:pPr>
    </w:p>
    <w:p w14:paraId="5FCBEA36" w14:textId="77777777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2C4A519B" w:rsidR="00FF429F" w:rsidRDefault="00FF429F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>Masters in Statistics –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</w:t>
      </w:r>
      <w:r w:rsidR="009C41DF">
        <w:rPr>
          <w:i/>
        </w:rPr>
        <w:t xml:space="preserve">k                                                                                         Sep ’21 - </w:t>
      </w:r>
      <w:r>
        <w:rPr>
          <w:i/>
        </w:rPr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A5073A7" w14:textId="43A03FA2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 xml:space="preserve">Current </w:t>
      </w:r>
      <w:r w:rsidR="003A093A">
        <w:t>coursework:</w:t>
      </w:r>
      <w:r w:rsidRPr="00383697">
        <w:t xml:space="preserve"> </w:t>
      </w:r>
      <w:r>
        <w:t xml:space="preserve"> ANOVA, Linear Regression, Multivariate Data Analysis, NLP, Time Series Generative Models, Advanced </w:t>
      </w:r>
      <w:r w:rsidR="007B330B">
        <w:t>Probability</w:t>
      </w:r>
      <w:r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1D8CB200" w:rsidR="00FF429F" w:rsidRDefault="00B0276B" w:rsidP="00FF429F">
      <w:pPr>
        <w:pStyle w:val="Heading1"/>
        <w:tabs>
          <w:tab w:val="left" w:pos="8364"/>
        </w:tabs>
      </w:pPr>
      <w:r>
        <w:t>University of Mumbai</w:t>
      </w:r>
      <w:r w:rsidR="00FF429F">
        <w:tab/>
      </w:r>
      <w:r w:rsidR="009C41DF">
        <w:t xml:space="preserve">          </w:t>
      </w:r>
      <w:proofErr w:type="spellStart"/>
      <w:r w:rsidR="00787EBE">
        <w:t>Mumbai</w:t>
      </w:r>
      <w:proofErr w:type="spellEnd"/>
      <w:r w:rsidR="00FF429F">
        <w:t>,</w:t>
      </w:r>
      <w:r w:rsidR="00FF429F">
        <w:rPr>
          <w:spacing w:val="-1"/>
        </w:rPr>
        <w:t xml:space="preserve"> </w:t>
      </w:r>
      <w:r w:rsidR="00FF429F">
        <w:t>India</w:t>
      </w:r>
    </w:p>
    <w:p w14:paraId="237B461B" w14:textId="211D2B5C" w:rsidR="00FF429F" w:rsidRDefault="00FF429F" w:rsidP="00FF429F">
      <w:pPr>
        <w:tabs>
          <w:tab w:val="left" w:pos="9557"/>
        </w:tabs>
        <w:ind w:left="140"/>
        <w:rPr>
          <w:i/>
        </w:rPr>
      </w:pPr>
      <w:proofErr w:type="gramStart"/>
      <w:r>
        <w:rPr>
          <w:i/>
        </w:rPr>
        <w:t>Bachelors of Engineering</w:t>
      </w:r>
      <w:proofErr w:type="gramEnd"/>
      <w:r>
        <w:rPr>
          <w:i/>
        </w:rPr>
        <w:t xml:space="preserve"> – Computer Scienc</w:t>
      </w:r>
      <w:r w:rsidR="009C41DF">
        <w:rPr>
          <w:i/>
        </w:rPr>
        <w:t xml:space="preserve">e                                                                                   Aug ’17 - </w:t>
      </w:r>
      <w:r>
        <w:rPr>
          <w:i/>
        </w:rPr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 xml:space="preserve">Valedictorian with a </w:t>
      </w:r>
      <w:r w:rsidRPr="005A6A91">
        <w:rPr>
          <w:b/>
          <w:bCs/>
          <w:i/>
          <w:iCs/>
        </w:rPr>
        <w:t>CGPA</w:t>
      </w:r>
      <w:r>
        <w:t xml:space="preserve"> of 9.41 on a scale of</w:t>
      </w:r>
      <w:r>
        <w:rPr>
          <w:spacing w:val="-9"/>
        </w:rPr>
        <w:t xml:space="preserve"> </w:t>
      </w:r>
      <w:r>
        <w:t>10</w:t>
      </w:r>
    </w:p>
    <w:p w14:paraId="56F0953D" w14:textId="7CBFA735" w:rsidR="00FF429F" w:rsidRDefault="00FF429F" w:rsidP="00F36C11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oursework - Python and R, Data Mining &amp; ETL</w:t>
      </w:r>
      <w:r w:rsidR="0075725E">
        <w:t xml:space="preserve"> pipeline</w:t>
      </w:r>
      <w:r>
        <w:t xml:space="preserve">, Data Structures, </w:t>
      </w:r>
      <w:r w:rsidR="008D29D9">
        <w:t xml:space="preserve">Oracle &amp; </w:t>
      </w:r>
      <w:r>
        <w:t>NoSQL Database Management</w:t>
      </w:r>
      <w:r w:rsidR="00A605DF">
        <w:t>.</w:t>
      </w:r>
    </w:p>
    <w:p w14:paraId="4967D805" w14:textId="50060146" w:rsidR="00A605DF" w:rsidRDefault="00A605DF" w:rsidP="00A605DF">
      <w:pPr>
        <w:tabs>
          <w:tab w:val="left" w:pos="500"/>
          <w:tab w:val="left" w:pos="501"/>
        </w:tabs>
        <w:ind w:left="139"/>
      </w:pPr>
    </w:p>
    <w:p w14:paraId="6E5AAEA7" w14:textId="31C507A9" w:rsidR="00502042" w:rsidRPr="00502042" w:rsidRDefault="00502042" w:rsidP="00502042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  <w:r>
        <w:rPr>
          <w:b/>
        </w:rPr>
        <w:t>CERTIFICATIONS</w:t>
      </w:r>
    </w:p>
    <w:p w14:paraId="4398A1AA" w14:textId="77777777" w:rsidR="00502042" w:rsidRDefault="00502042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- Database Design (86%)</w:t>
      </w:r>
    </w:p>
    <w:p w14:paraId="4705C3BB" w14:textId="77777777" w:rsidR="006568ED" w:rsidRDefault="00502042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– Java Programming Language (90%)</w:t>
      </w:r>
    </w:p>
    <w:p w14:paraId="1E5BD808" w14:textId="5341976F" w:rsidR="00502042" w:rsidRDefault="00796901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– APEX (78%)</w:t>
      </w:r>
    </w:p>
    <w:p w14:paraId="165B4E53" w14:textId="746F63CC" w:rsidR="00796901" w:rsidRDefault="00796901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loudera – Hadoop &amp; Spark Big Data Certification.</w:t>
      </w:r>
    </w:p>
    <w:p w14:paraId="192507C4" w14:textId="484F0717" w:rsidR="006568ED" w:rsidRDefault="006568ED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 xml:space="preserve">Udemy – TensorFlow &amp; </w:t>
      </w:r>
      <w:proofErr w:type="spellStart"/>
      <w:r>
        <w:t>Keras</w:t>
      </w:r>
      <w:proofErr w:type="spellEnd"/>
      <w:r>
        <w:t xml:space="preserve"> Deep Learning Bootcamp</w:t>
      </w:r>
    </w:p>
    <w:p w14:paraId="6A37B558" w14:textId="329C51C6" w:rsidR="006568ED" w:rsidRDefault="006568ED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 xml:space="preserve">Udemy – </w:t>
      </w:r>
      <w:proofErr w:type="spellStart"/>
      <w:r>
        <w:t>HyperLedger</w:t>
      </w:r>
      <w:proofErr w:type="spellEnd"/>
      <w:r>
        <w:t xml:space="preserve"> Fabric 2.x Practical Blockchain Bootcamp. </w:t>
      </w:r>
    </w:p>
    <w:p w14:paraId="401A2D23" w14:textId="77777777" w:rsidR="00502042" w:rsidRDefault="00502042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6B3735DC" w:rsidR="00FF429F" w:rsidRPr="00FF4C7C" w:rsidRDefault="009C41D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 xml:space="preserve">TECHNICAL </w:t>
      </w:r>
      <w:r w:rsidR="00FF429F">
        <w:rPr>
          <w:b/>
        </w:rPr>
        <w:t>SKILLS</w:t>
      </w:r>
    </w:p>
    <w:p w14:paraId="63AE0102" w14:textId="60D484B2" w:rsidR="00FF429F" w:rsidRDefault="00FF429F" w:rsidP="00FF429F">
      <w:pPr>
        <w:pStyle w:val="BodyText"/>
        <w:rPr>
          <w:sz w:val="2"/>
        </w:rPr>
      </w:pPr>
    </w:p>
    <w:p w14:paraId="7AE7B6A8" w14:textId="637F1EA6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>High Proficiency</w:t>
      </w:r>
      <w:r>
        <w:t xml:space="preserve"> – </w:t>
      </w:r>
      <w:r>
        <w:t>Python, R,</w:t>
      </w:r>
      <w:r>
        <w:t xml:space="preserve"> </w:t>
      </w:r>
      <w:r>
        <w:t>Oracle Databases, Deep Learning, Neural Networks, Linear Regression, Machine Learning, MySQL, PLSQL</w:t>
      </w:r>
      <w:r>
        <w:t xml:space="preserve">, </w:t>
      </w:r>
      <w:r>
        <w:t>Excel, Linux, Apache Hadoop, MapReduce, Apache Spark, GitHub, Docker, Ansible</w:t>
      </w:r>
      <w:r>
        <w:t xml:space="preserve">, Jenkins, AWS Lambda, AWS API Gateway, AWS </w:t>
      </w:r>
      <w:proofErr w:type="spellStart"/>
      <w:r>
        <w:t>SageMaker</w:t>
      </w:r>
      <w:proofErr w:type="spellEnd"/>
      <w:r>
        <w:t xml:space="preserve">. </w:t>
      </w:r>
    </w:p>
    <w:p w14:paraId="3DCD2543" w14:textId="297EF5C7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>Medium Proficiency</w:t>
      </w:r>
      <w:r>
        <w:t xml:space="preserve"> - </w:t>
      </w:r>
      <w:r>
        <w:t>OUD, OEM, NoSQL</w:t>
      </w:r>
      <w:r>
        <w:t xml:space="preserve">, </w:t>
      </w:r>
      <w:r>
        <w:t>MS SQL</w:t>
      </w:r>
      <w:r>
        <w:t xml:space="preserve">, </w:t>
      </w:r>
      <w:r>
        <w:t>Statistical Modelling,</w:t>
      </w:r>
      <w:r>
        <w:t xml:space="preserve"> </w:t>
      </w:r>
      <w:r>
        <w:t>Reinforcement Learning</w:t>
      </w:r>
      <w:r>
        <w:t>, AWS S3, AWS EC2, AWS RDS, Data Structures.</w:t>
      </w:r>
    </w:p>
    <w:p w14:paraId="51C4640F" w14:textId="2DB4F3AE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 xml:space="preserve">Other Skills </w:t>
      </w:r>
      <w:proofErr w:type="gramStart"/>
      <w:r>
        <w:t>-  C</w:t>
      </w:r>
      <w:proofErr w:type="gramEnd"/>
      <w:r>
        <w:t xml:space="preserve">, C++, Java, HTML, CSS, JS, ReactJS, Django, Laravel. </w:t>
      </w:r>
    </w:p>
    <w:p w14:paraId="15B2966D" w14:textId="35D35E38" w:rsidR="00400F7D" w:rsidRDefault="00FF429F" w:rsidP="00A465EC">
      <w:pPr>
        <w:pStyle w:val="BodyText"/>
        <w:ind w:left="140" w:firstLine="0"/>
      </w:pPr>
      <w:r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6567CB3"/>
    <w:multiLevelType w:val="hybridMultilevel"/>
    <w:tmpl w:val="79702056"/>
    <w:lvl w:ilvl="0" w:tplc="40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2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kwrgUAvR0ymCwAAAA="/>
  </w:docVars>
  <w:rsids>
    <w:rsidRoot w:val="00400F7D"/>
    <w:rsid w:val="000A4E4C"/>
    <w:rsid w:val="000C5146"/>
    <w:rsid w:val="00277D44"/>
    <w:rsid w:val="00280DCA"/>
    <w:rsid w:val="00365E4D"/>
    <w:rsid w:val="00370099"/>
    <w:rsid w:val="003A093A"/>
    <w:rsid w:val="003A2DD0"/>
    <w:rsid w:val="00400F7D"/>
    <w:rsid w:val="004F76D8"/>
    <w:rsid w:val="00502042"/>
    <w:rsid w:val="00570D5D"/>
    <w:rsid w:val="005A6A91"/>
    <w:rsid w:val="005D76EA"/>
    <w:rsid w:val="005E51B4"/>
    <w:rsid w:val="005E5D75"/>
    <w:rsid w:val="006568ED"/>
    <w:rsid w:val="006A6BFD"/>
    <w:rsid w:val="006B7BE2"/>
    <w:rsid w:val="0075725E"/>
    <w:rsid w:val="00787EBE"/>
    <w:rsid w:val="00791CDA"/>
    <w:rsid w:val="00796901"/>
    <w:rsid w:val="007B330B"/>
    <w:rsid w:val="007B3823"/>
    <w:rsid w:val="007D7B7D"/>
    <w:rsid w:val="007E2A18"/>
    <w:rsid w:val="008339D3"/>
    <w:rsid w:val="00852C71"/>
    <w:rsid w:val="008B0B32"/>
    <w:rsid w:val="008C1F40"/>
    <w:rsid w:val="008D29D9"/>
    <w:rsid w:val="009462AB"/>
    <w:rsid w:val="009533A9"/>
    <w:rsid w:val="009C41DF"/>
    <w:rsid w:val="009C5455"/>
    <w:rsid w:val="009D725A"/>
    <w:rsid w:val="00A465EC"/>
    <w:rsid w:val="00A605DF"/>
    <w:rsid w:val="00B0276B"/>
    <w:rsid w:val="00B53FC5"/>
    <w:rsid w:val="00BD5E2B"/>
    <w:rsid w:val="00CC7222"/>
    <w:rsid w:val="00DF4F7C"/>
    <w:rsid w:val="00EB1F9E"/>
    <w:rsid w:val="00F71BBE"/>
    <w:rsid w:val="00F77326"/>
    <w:rsid w:val="00FC2EC5"/>
    <w:rsid w:val="00FD254D"/>
    <w:rsid w:val="00FF11AD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727</Words>
  <Characters>4146</Characters>
  <Application>Microsoft Office Word</Application>
  <DocSecurity>0</DocSecurity>
  <Lines>34</Lines>
  <Paragraphs>9</Paragraphs>
  <ScaleCrop>false</ScaleCrop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52</cp:revision>
  <cp:lastPrinted>2022-03-01T02:46:00Z</cp:lastPrinted>
  <dcterms:created xsi:type="dcterms:W3CDTF">2022-02-23T18:57:00Z</dcterms:created>
  <dcterms:modified xsi:type="dcterms:W3CDTF">2022-03-02T15:22:00Z</dcterms:modified>
</cp:coreProperties>
</file>